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ctor inig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cto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nig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0 South Chester Avenue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mivmi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6090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r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